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8"/>
        <w:gridCol w:w="2980"/>
        <w:gridCol w:w="36"/>
      </w:tblGrid>
      <w:tr w:rsidR="00A933F5" w:rsidRPr="00D6393B" w14:paraId="5718C766" w14:textId="4317E732" w:rsidTr="00A933F5">
        <w:trPr>
          <w:trHeight w:val="500"/>
        </w:trPr>
        <w:tc>
          <w:tcPr>
            <w:tcW w:w="0" w:type="auto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E4250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tbl>
            <w:tblPr>
              <w:tblW w:w="0" w:type="auto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197"/>
            </w:tblGrid>
            <w:tr w:rsidR="00A933F5" w:rsidRPr="00D6393B" w14:paraId="2723548B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B62C4C3" w14:textId="00D18503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b/>
                      <w:bCs/>
                      <w:color w:val="auto"/>
                      <w:sz w:val="28"/>
                      <w:szCs w:val="28"/>
                      <w:lang w:eastAsia="en-US"/>
                    </w:rPr>
                    <w:t>Director</w:t>
                  </w:r>
                </w:p>
              </w:tc>
            </w:tr>
            <w:tr w:rsidR="00A933F5" w:rsidRPr="00D6393B" w14:paraId="74A58282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16F1AF6" w14:textId="5EB418BE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is_playing: bool</w:t>
                  </w:r>
                </w:p>
                <w:p w14:paraId="29C97693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puzzle: Puzzle</w:t>
                  </w:r>
                </w:p>
                <w:p w14:paraId="547B1B59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man: Man</w:t>
                  </w:r>
                </w:p>
                <w:p w14:paraId="61E41587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terminal_service: TerminalService</w:t>
                  </w:r>
                </w:p>
                <w:p w14:paraId="6E6A0743" w14:textId="7A63821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user_letter: str</w:t>
                  </w:r>
                </w:p>
              </w:tc>
            </w:tr>
            <w:tr w:rsidR="00A933F5" w:rsidRPr="00D6393B" w14:paraId="186A4007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C8CA818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start_game():None</w:t>
                  </w:r>
                </w:p>
                <w:p w14:paraId="0B1965BB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get_inputs():None</w:t>
                  </w:r>
                </w:p>
                <w:p w14:paraId="68607592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do_updates():None</w:t>
                  </w:r>
                </w:p>
                <w:p w14:paraId="578B5C8C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do_outputs():None</w:t>
                  </w:r>
                </w:p>
              </w:tc>
            </w:tr>
          </w:tbl>
          <w:p w14:paraId="3F2705DD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070D372B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  <w:tr w:rsidR="00A933F5" w:rsidRPr="00D6393B" w14:paraId="0777BBB0" w14:textId="210A2379" w:rsidTr="00A933F5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A68545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tbl>
            <w:tblPr>
              <w:tblW w:w="0" w:type="auto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68"/>
            </w:tblGrid>
            <w:tr w:rsidR="00A933F5" w:rsidRPr="00D6393B" w14:paraId="604EF4B6" w14:textId="77777777" w:rsidTr="004D03EB">
              <w:trPr>
                <w:trHeight w:val="561"/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B539383" w14:textId="4556F678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b/>
                      <w:bCs/>
                      <w:color w:val="auto"/>
                      <w:sz w:val="28"/>
                      <w:szCs w:val="28"/>
                      <w:lang w:eastAsia="en-US"/>
                    </w:rPr>
                    <w:t>Man</w:t>
                  </w:r>
                </w:p>
              </w:tc>
            </w:tr>
            <w:tr w:rsidR="00A933F5" w:rsidRPr="00D6393B" w14:paraId="621E7890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00EC814" w14:textId="0D3C06DE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fails: int</w:t>
                  </w:r>
                </w:p>
              </w:tc>
            </w:tr>
            <w:tr w:rsidR="00A933F5" w:rsidRPr="00D6393B" w14:paraId="4AE82203" w14:textId="77777777" w:rsidTr="004D03EB">
              <w:trPr>
                <w:jc w:val="center"/>
              </w:trPr>
              <w:tc>
                <w:tcPr>
                  <w:tcW w:w="0" w:type="auto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6040939" w14:textId="4C6F7C4E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Is_alive():bool</w:t>
                  </w:r>
                </w:p>
                <w:p w14:paraId="23E2B28A" w14:textId="21459276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parachute():str </w:t>
                  </w:r>
                </w:p>
              </w:tc>
            </w:tr>
          </w:tbl>
          <w:p w14:paraId="466DAAAD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983AA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tbl>
            <w:tblPr>
              <w:tblW w:w="2642" w:type="dxa"/>
              <w:jc w:val="center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60"/>
            </w:tblGrid>
            <w:tr w:rsidR="00A933F5" w:rsidRPr="00D6393B" w14:paraId="43CD1876" w14:textId="77777777" w:rsidTr="000F2FB0">
              <w:trPr>
                <w:jc w:val="center"/>
              </w:trPr>
              <w:tc>
                <w:tcPr>
                  <w:tcW w:w="264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17D0246" w14:textId="135031A0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b/>
                      <w:bCs/>
                      <w:color w:val="auto"/>
                      <w:sz w:val="28"/>
                      <w:szCs w:val="28"/>
                      <w:lang w:eastAsia="en-US"/>
                    </w:rPr>
                    <w:t>Puzzle</w:t>
                  </w:r>
                </w:p>
              </w:tc>
            </w:tr>
            <w:tr w:rsidR="00A933F5" w:rsidRPr="00D6393B" w14:paraId="13298D6B" w14:textId="77777777" w:rsidTr="000F2FB0">
              <w:trPr>
                <w:jc w:val="center"/>
              </w:trPr>
              <w:tc>
                <w:tcPr>
                  <w:tcW w:w="264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E304953" w14:textId="42B30428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word:str</w:t>
                  </w:r>
                </w:p>
                <w:p w14:paraId="7D12008F" w14:textId="77777777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word_list: str</w:t>
                  </w:r>
                </w:p>
                <w:p w14:paraId="02F3D4E1" w14:textId="69140D91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blank_puzzle: list</w:t>
                  </w:r>
                </w:p>
                <w:p w14:paraId="0D79C28F" w14:textId="7B547062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_is_in_puzzle:bool</w:t>
                  </w:r>
                </w:p>
              </w:tc>
            </w:tr>
            <w:tr w:rsidR="00A933F5" w:rsidRPr="00D6393B" w14:paraId="2322B4E7" w14:textId="77777777" w:rsidTr="000F2FB0">
              <w:trPr>
                <w:jc w:val="center"/>
              </w:trPr>
              <w:tc>
                <w:tcPr>
                  <w:tcW w:w="264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C06BF3A" w14:textId="1ABFC1C6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 xml:space="preserve">check_guess(): str </w:t>
                  </w:r>
                </w:p>
                <w:p w14:paraId="69BD3DE6" w14:textId="022EF686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get_word(): str</w:t>
                  </w:r>
                </w:p>
                <w:p w14:paraId="62F3B3CF" w14:textId="17403BA6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is_winner():bool</w:t>
                  </w:r>
                </w:p>
                <w:p w14:paraId="3C22EE74" w14:textId="40D9D1B3" w:rsidR="00A933F5" w:rsidRPr="00D6393B" w:rsidRDefault="00A933F5" w:rsidP="004D03EB">
                  <w:pPr>
                    <w:spacing w:after="0" w:line="240" w:lineRule="auto"/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</w:pPr>
                  <w:r w:rsidRPr="00D6393B">
                    <w:rPr>
                      <w:rFonts w:eastAsia="Times New Roman" w:cstheme="minorHAnsi"/>
                      <w:color w:val="auto"/>
                      <w:sz w:val="28"/>
                      <w:szCs w:val="28"/>
                      <w:lang w:eastAsia="en-US"/>
                    </w:rPr>
                    <w:t>get_blank_puzzle():list</w:t>
                  </w:r>
                </w:p>
              </w:tc>
            </w:tr>
          </w:tbl>
          <w:p w14:paraId="0582D6D1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CFF8AF0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  <w:tr w:rsidR="00A933F5" w:rsidRPr="00D6393B" w14:paraId="1199040B" w14:textId="1281D296" w:rsidTr="00A933F5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07DA8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p w14:paraId="6BF3C34E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98684C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  <w:p w14:paraId="2239770D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19787D37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  <w:tr w:rsidR="00A933F5" w:rsidRPr="00D6393B" w14:paraId="5E7A3245" w14:textId="77777777" w:rsidTr="00A933F5"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AFEDB3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EC053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  <w:tc>
          <w:tcPr>
            <w:tcW w:w="0" w:type="auto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</w:tcPr>
          <w:p w14:paraId="7F64F0E3" w14:textId="77777777" w:rsidR="00A933F5" w:rsidRPr="00D6393B" w:rsidRDefault="00A933F5" w:rsidP="004D03EB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</w:tbl>
    <w:tbl>
      <w:tblPr>
        <w:tblpPr w:leftFromText="180" w:rightFromText="180" w:vertAnchor="text" w:horzAnchor="page" w:tblpX="6441" w:tblpY="-4033"/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15"/>
      </w:tblGrid>
      <w:tr w:rsidR="00A933F5" w:rsidRPr="00D6393B" w14:paraId="65B58B1B" w14:textId="77777777" w:rsidTr="00A933F5">
        <w:trPr>
          <w:trHeight w:val="561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3FD35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r w:rsidRPr="00D6393B">
              <w:rPr>
                <w:rFonts w:eastAsia="Times New Roman" w:cstheme="minorHAnsi"/>
                <w:b/>
                <w:bCs/>
                <w:color w:val="auto"/>
                <w:sz w:val="28"/>
                <w:szCs w:val="28"/>
                <w:lang w:eastAsia="en-US"/>
              </w:rPr>
              <w:t>TerminalService</w:t>
            </w:r>
          </w:p>
        </w:tc>
      </w:tr>
      <w:tr w:rsidR="00A933F5" w:rsidRPr="00D6393B" w14:paraId="0CE86987" w14:textId="77777777" w:rsidTr="00A933F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67523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</w:p>
        </w:tc>
      </w:tr>
      <w:tr w:rsidR="00A933F5" w:rsidRPr="00D6393B" w14:paraId="490BC09E" w14:textId="77777777" w:rsidTr="00A933F5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52128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Read_text():str</w:t>
            </w:r>
          </w:p>
          <w:p w14:paraId="6A75DAF3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Read_number:float</w:t>
            </w:r>
          </w:p>
          <w:p w14:paraId="465D9583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Write_text(): None</w:t>
            </w:r>
          </w:p>
          <w:p w14:paraId="0F3D9863" w14:textId="77777777" w:rsidR="00A933F5" w:rsidRPr="00D6393B" w:rsidRDefault="00A933F5" w:rsidP="00A933F5">
            <w:pPr>
              <w:spacing w:after="0" w:line="240" w:lineRule="auto"/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</w:pPr>
            <w:r w:rsidRPr="00D6393B">
              <w:rPr>
                <w:rFonts w:eastAsia="Times New Roman" w:cstheme="minorHAnsi"/>
                <w:color w:val="auto"/>
                <w:sz w:val="28"/>
                <w:szCs w:val="28"/>
                <w:lang w:eastAsia="en-US"/>
              </w:rPr>
              <w:t>validateInput():str</w:t>
            </w:r>
          </w:p>
        </w:tc>
      </w:tr>
    </w:tbl>
    <w:p w14:paraId="363CD710" w14:textId="77777777" w:rsidR="009802E5" w:rsidRDefault="009802E5" w:rsidP="009802E5"/>
    <w:p w14:paraId="005438E9" w14:textId="515C6A68" w:rsidR="009C499E" w:rsidRDefault="00D12886">
      <w:r>
        <w:t>Assignments:</w:t>
      </w:r>
    </w:p>
    <w:p w14:paraId="616AE781" w14:textId="212B2A55" w:rsidR="00D12886" w:rsidRDefault="00D12886">
      <w:r>
        <w:t>Ramon – Director</w:t>
      </w:r>
    </w:p>
    <w:p w14:paraId="5AB2D46A" w14:textId="549824E5" w:rsidR="00D12886" w:rsidRDefault="00D12886">
      <w:r>
        <w:t>Will – Man</w:t>
      </w:r>
    </w:p>
    <w:p w14:paraId="6BCC520F" w14:textId="052B5A65" w:rsidR="00D12886" w:rsidRDefault="00D12886">
      <w:r>
        <w:t>Dee - Puzzle</w:t>
      </w:r>
    </w:p>
    <w:p w14:paraId="4C87E4BB" w14:textId="2FE08D44" w:rsidR="00D12886" w:rsidRDefault="00D12886">
      <w:r>
        <w:t>Nikkolet – TerminalService</w:t>
      </w:r>
    </w:p>
    <w:sectPr w:rsidR="00D12886" w:rsidSect="00A933F5">
      <w:pgSz w:w="12240" w:h="15840"/>
      <w:pgMar w:top="720" w:right="720" w:bottom="720" w:left="720" w:header="708" w:footer="708" w:gutter="0"/>
      <w:cols w:space="708"/>
      <w:docGrid w:linePitch="4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NDI0MzE1MDE1NTdU0lEKTi0uzszPAykwrAUAFPEtbCwAAAA="/>
  </w:docVars>
  <w:rsids>
    <w:rsidRoot w:val="009802E5"/>
    <w:rsid w:val="000F2FB0"/>
    <w:rsid w:val="000F31E4"/>
    <w:rsid w:val="00630F5B"/>
    <w:rsid w:val="00640222"/>
    <w:rsid w:val="009802E5"/>
    <w:rsid w:val="009C499E"/>
    <w:rsid w:val="00A933F5"/>
    <w:rsid w:val="00D12886"/>
    <w:rsid w:val="00D6393B"/>
    <w:rsid w:val="00E959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7FE60"/>
  <w15:chartTrackingRefBased/>
  <w15:docId w15:val="{F57B432A-19DE-4851-87F2-AE9D4292E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2E5"/>
    <w:pPr>
      <w:spacing w:after="120"/>
    </w:pPr>
    <w:rPr>
      <w:color w:val="595959" w:themeColor="text1" w:themeTint="A6"/>
      <w:sz w:val="30"/>
      <w:szCs w:val="30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ón Castaño</dc:creator>
  <cp:keywords/>
  <dc:description/>
  <cp:lastModifiedBy>Dhener Trinidad</cp:lastModifiedBy>
  <cp:revision>4</cp:revision>
  <dcterms:created xsi:type="dcterms:W3CDTF">2022-05-19T00:02:00Z</dcterms:created>
  <dcterms:modified xsi:type="dcterms:W3CDTF">2022-05-19T00:39:00Z</dcterms:modified>
</cp:coreProperties>
</file>